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Philippe Zysset reports financial support was provided by Swiss National Science Foundation (SNSF). Jeffry S Nyman reports financial support was provided by Department of Veterans Affairs, Biomedical Laboratory Research and Development Service. Jeffry S Nyman reports financial support was provided by National Institute of Arthritis and Musculoskeletal and Skin Diseases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15:16:58Z</dcterms:created>
  <dcterms:modified xsi:type="dcterms:W3CDTF">2025-04-02T15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